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D87143" w14:textId="77777777" w:rsidR="0091000A" w:rsidRDefault="00956FA7">
      <w:pPr>
        <w:pStyle w:val="a4"/>
      </w:pPr>
      <w:r>
        <w:t>Отчёт по третьему этапу индивидуального проекта</w:t>
      </w:r>
    </w:p>
    <w:p w14:paraId="077DD010" w14:textId="77777777" w:rsidR="0091000A" w:rsidRDefault="00956FA7">
      <w:pPr>
        <w:pStyle w:val="a5"/>
      </w:pPr>
      <w:r>
        <w:t>Дисциплина: Операционные системы</w:t>
      </w:r>
    </w:p>
    <w:p w14:paraId="00A3BC8D" w14:textId="77777777" w:rsidR="0091000A" w:rsidRDefault="00956FA7">
      <w:pPr>
        <w:pStyle w:val="Author"/>
      </w:pPr>
      <w:r>
        <w:t>Горпинич Елена Михай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65968775"/>
        <w:docPartObj>
          <w:docPartGallery w:val="Table of Contents"/>
          <w:docPartUnique/>
        </w:docPartObj>
      </w:sdtPr>
      <w:sdtEndPr/>
      <w:sdtContent>
        <w:p w14:paraId="24850C52" w14:textId="77777777" w:rsidR="0091000A" w:rsidRDefault="00956FA7">
          <w:pPr>
            <w:pStyle w:val="ae"/>
          </w:pPr>
          <w:r>
            <w:t>Содержание</w:t>
          </w:r>
        </w:p>
        <w:p w14:paraId="1F3667E1" w14:textId="77777777" w:rsidR="005612FB" w:rsidRDefault="00956FA7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3284354" w:history="1">
            <w:r w:rsidR="005612FB" w:rsidRPr="00553BC6">
              <w:rPr>
                <w:rStyle w:val="ad"/>
                <w:noProof/>
              </w:rPr>
              <w:t>Цель работы</w:t>
            </w:r>
            <w:r w:rsidR="005612FB">
              <w:rPr>
                <w:noProof/>
                <w:webHidden/>
              </w:rPr>
              <w:tab/>
            </w:r>
            <w:r w:rsidR="005612FB">
              <w:rPr>
                <w:noProof/>
                <w:webHidden/>
              </w:rPr>
              <w:fldChar w:fldCharType="begin"/>
            </w:r>
            <w:r w:rsidR="005612FB">
              <w:rPr>
                <w:noProof/>
                <w:webHidden/>
              </w:rPr>
              <w:instrText xml:space="preserve"> PAGEREF _Toc103284354 \h </w:instrText>
            </w:r>
            <w:r w:rsidR="005612FB">
              <w:rPr>
                <w:noProof/>
                <w:webHidden/>
              </w:rPr>
            </w:r>
            <w:r w:rsidR="005612FB">
              <w:rPr>
                <w:noProof/>
                <w:webHidden/>
              </w:rPr>
              <w:fldChar w:fldCharType="separate"/>
            </w:r>
            <w:r w:rsidR="005612FB">
              <w:rPr>
                <w:noProof/>
                <w:webHidden/>
              </w:rPr>
              <w:t>1</w:t>
            </w:r>
            <w:r w:rsidR="005612FB">
              <w:rPr>
                <w:noProof/>
                <w:webHidden/>
              </w:rPr>
              <w:fldChar w:fldCharType="end"/>
            </w:r>
          </w:hyperlink>
        </w:p>
        <w:p w14:paraId="053BE9A9" w14:textId="77777777" w:rsidR="005612FB" w:rsidRDefault="005612F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284355" w:history="1">
            <w:r w:rsidRPr="00553BC6">
              <w:rPr>
                <w:rStyle w:val="ad"/>
                <w:noProof/>
              </w:rPr>
              <w:t>Выполнение этапа №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84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7FBC17" w14:textId="77777777" w:rsidR="005612FB" w:rsidRDefault="005612F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284356" w:history="1">
            <w:r w:rsidRPr="00553BC6">
              <w:rPr>
                <w:rStyle w:val="ad"/>
                <w:noProof/>
              </w:rPr>
              <w:t>Примеры описанные в первой части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84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5FAFAF" w14:textId="77777777" w:rsidR="005612FB" w:rsidRDefault="005612F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284357" w:history="1">
            <w:r w:rsidRPr="00553BC6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84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E3AF54" w14:textId="77777777" w:rsidR="0091000A" w:rsidRDefault="00956FA7">
          <w:r>
            <w:fldChar w:fldCharType="end"/>
          </w:r>
        </w:p>
      </w:sdtContent>
    </w:sdt>
    <w:p w14:paraId="3BCA12CA" w14:textId="77777777" w:rsidR="0091000A" w:rsidRDefault="00956FA7">
      <w:pPr>
        <w:pStyle w:val="1"/>
      </w:pPr>
      <w:bookmarkStart w:id="0" w:name="цель-работы"/>
      <w:bookmarkStart w:id="1" w:name="_Toc103284354"/>
      <w:r>
        <w:t>Цель работы</w:t>
      </w:r>
      <w:bookmarkEnd w:id="1"/>
    </w:p>
    <w:p w14:paraId="523FB12A" w14:textId="77777777" w:rsidR="0091000A" w:rsidRDefault="00956FA7">
      <w:pPr>
        <w:pStyle w:val="FirstParagraph"/>
      </w:pPr>
      <w:r>
        <w:t>Добавить к сайту свои достижения и два поста (по прошедшей неделе и по теме: “Язык разметки Markdown”)</w:t>
      </w:r>
    </w:p>
    <w:p w14:paraId="707C73AB" w14:textId="77777777" w:rsidR="0091000A" w:rsidRDefault="00956FA7">
      <w:pPr>
        <w:pStyle w:val="1"/>
      </w:pPr>
      <w:bookmarkStart w:id="2" w:name="выполнение-этапа-3"/>
      <w:bookmarkStart w:id="3" w:name="_Toc103284355"/>
      <w:bookmarkEnd w:id="0"/>
      <w:r>
        <w:t>Выполнение этапа №3</w:t>
      </w:r>
      <w:bookmarkEnd w:id="3"/>
    </w:p>
    <w:p w14:paraId="716E5809" w14:textId="77777777" w:rsidR="0091000A" w:rsidRDefault="00956FA7">
      <w:pPr>
        <w:pStyle w:val="2"/>
      </w:pPr>
      <w:bookmarkStart w:id="4" w:name="X344ff3bcf8f27f6768533dc2ecd6f008065db3c"/>
      <w:bookmarkStart w:id="5" w:name="_Toc103284356"/>
      <w:r>
        <w:t>Примеры описанные в первой части лабораторной работы</w:t>
      </w:r>
      <w:bookmarkEnd w:id="5"/>
    </w:p>
    <w:p w14:paraId="585FFC68" w14:textId="77777777" w:rsidR="005612FB" w:rsidRDefault="00956FA7">
      <w:pPr>
        <w:numPr>
          <w:ilvl w:val="0"/>
          <w:numId w:val="2"/>
        </w:numPr>
      </w:pPr>
      <w:r>
        <w:t>Заходим /Users/elenagorpinich/work/blog/content/home и открываем три файла в кот</w:t>
      </w:r>
      <w:r>
        <w:t>орых мы поменяем данные на свои (skills, experiens, accomplishments) (</w:t>
      </w:r>
      <w:proofErr w:type="gramStart"/>
      <w:r>
        <w:t>рис.[</w:t>
      </w:r>
      <w:proofErr w:type="gramEnd"/>
      <w:r>
        <w:t>1-3])</w:t>
      </w:r>
    </w:p>
    <w:p w14:paraId="31344748" w14:textId="7563128C" w:rsidR="0091000A" w:rsidRDefault="00956FA7" w:rsidP="005612FB">
      <w:pPr>
        <w:ind w:left="720"/>
      </w:pPr>
      <w:r>
        <w:lastRenderedPageBreak/>
        <w:t xml:space="preserve"> </w:t>
      </w:r>
      <w:r>
        <w:rPr>
          <w:noProof/>
        </w:rPr>
        <w:drawing>
          <wp:inline distT="0" distB="0" distL="0" distR="0" wp14:anchorId="215E7AF7" wp14:editId="40A015F2">
            <wp:extent cx="5334000" cy="5705135"/>
            <wp:effectExtent l="0" t="0" r="0" b="0"/>
            <wp:docPr id="22" name="Picture" descr="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5876C053" wp14:editId="5EBD2111">
            <wp:extent cx="5334000" cy="4958251"/>
            <wp:effectExtent l="0" t="0" r="0" b="0"/>
            <wp:docPr id="25" name="Picture" descr="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18AA7F1E" wp14:editId="5FDB51A0">
            <wp:extent cx="5334000" cy="5556250"/>
            <wp:effectExtent l="0" t="0" r="0" b="0"/>
            <wp:docPr id="28" name="Picture" descr="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9F724B" w14:textId="77777777" w:rsidR="0091000A" w:rsidRDefault="00956FA7">
      <w:pPr>
        <w:numPr>
          <w:ilvl w:val="0"/>
          <w:numId w:val="2"/>
        </w:numPr>
      </w:pPr>
      <w:r>
        <w:t xml:space="preserve">Cоздаём два файла для наших постов. Пишем команду hugo new post/ [имя файла].md. Она создает файл в формате Markdown, в который мы добавляем наш пост. (рис.[4.1]) </w:t>
      </w:r>
      <w:r>
        <w:rPr>
          <w:noProof/>
        </w:rPr>
        <w:drawing>
          <wp:inline distT="0" distB="0" distL="0" distR="0" wp14:anchorId="7BD75C03" wp14:editId="0FF1C6B8">
            <wp:extent cx="5334000" cy="633023"/>
            <wp:effectExtent l="0" t="0" r="0" b="0"/>
            <wp:docPr id="31" name="Picture" descr="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/4.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F0789F" w14:textId="77777777" w:rsidR="0091000A" w:rsidRDefault="00956FA7">
      <w:pPr>
        <w:numPr>
          <w:ilvl w:val="0"/>
          <w:numId w:val="2"/>
        </w:numPr>
      </w:pPr>
      <w:r>
        <w:t>Запу</w:t>
      </w:r>
      <w:r>
        <w:t xml:space="preserve">скаем hugo, заходим в каталог public, добавили файлы. Обновляем https://elenagorpinich.github.io/ и можем увидеть свои обновленные данные </w:t>
      </w:r>
      <w:r>
        <w:lastRenderedPageBreak/>
        <w:t xml:space="preserve">(рис.[4]) </w:t>
      </w:r>
      <w:r>
        <w:rPr>
          <w:noProof/>
        </w:rPr>
        <w:drawing>
          <wp:inline distT="0" distB="0" distL="0" distR="0" wp14:anchorId="49613C69" wp14:editId="3257717F">
            <wp:extent cx="5334000" cy="3585882"/>
            <wp:effectExtent l="0" t="0" r="0" b="0"/>
            <wp:docPr id="34" name="Picture" descr="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502948" w14:textId="77777777" w:rsidR="0091000A" w:rsidRDefault="00956FA7">
      <w:pPr>
        <w:numPr>
          <w:ilvl w:val="0"/>
          <w:numId w:val="2"/>
        </w:numPr>
      </w:pPr>
      <w:r>
        <w:t xml:space="preserve">Зайдём на наш сайт и проверим изменения. (рис.[5-7]) </w:t>
      </w:r>
      <w:r>
        <w:rPr>
          <w:noProof/>
        </w:rPr>
        <w:drawing>
          <wp:inline distT="0" distB="0" distL="0" distR="0" wp14:anchorId="5FA9D772" wp14:editId="11BB271B">
            <wp:extent cx="5334000" cy="1598325"/>
            <wp:effectExtent l="0" t="0" r="0" b="0"/>
            <wp:docPr id="37" name="Picture" descr="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53D7DF7E" wp14:editId="1BA5D6D1">
            <wp:extent cx="5334000" cy="2691580"/>
            <wp:effectExtent l="0" t="0" r="0" b="0"/>
            <wp:docPr id="40" name="Picture" descr="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42ED4EF" wp14:editId="53ABB9D4">
            <wp:extent cx="5334000" cy="1759223"/>
            <wp:effectExtent l="0" t="0" r="0" b="0"/>
            <wp:docPr id="43" name="Picture" descr="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9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4C6781" w14:textId="77777777" w:rsidR="0091000A" w:rsidRDefault="00956FA7">
      <w:pPr>
        <w:pStyle w:val="1"/>
      </w:pPr>
      <w:bookmarkStart w:id="6" w:name="вывод"/>
      <w:bookmarkStart w:id="7" w:name="_Toc103284357"/>
      <w:bookmarkEnd w:id="2"/>
      <w:bookmarkEnd w:id="4"/>
      <w:r>
        <w:t>Вывод</w:t>
      </w:r>
      <w:bookmarkEnd w:id="7"/>
    </w:p>
    <w:p w14:paraId="002B8A1F" w14:textId="77777777" w:rsidR="0091000A" w:rsidRDefault="00956FA7">
      <w:pPr>
        <w:pStyle w:val="FirstParagraph"/>
      </w:pPr>
      <w:r>
        <w:t>Добавили к сайту свои достижения и два по</w:t>
      </w:r>
      <w:r>
        <w:t>ста (по прошедшей неделе и по теме: “Язык разметки Markdown”)</w:t>
      </w:r>
      <w:bookmarkEnd w:id="6"/>
    </w:p>
    <w:sectPr w:rsidR="0091000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89E35A" w14:textId="77777777" w:rsidR="00956FA7" w:rsidRDefault="00956FA7">
      <w:pPr>
        <w:spacing w:after="0"/>
      </w:pPr>
      <w:r>
        <w:separator/>
      </w:r>
    </w:p>
  </w:endnote>
  <w:endnote w:type="continuationSeparator" w:id="0">
    <w:p w14:paraId="576C0D5B" w14:textId="77777777" w:rsidR="00956FA7" w:rsidRDefault="00956F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4ACEF0" w14:textId="77777777" w:rsidR="00956FA7" w:rsidRDefault="00956FA7">
      <w:r>
        <w:separator/>
      </w:r>
    </w:p>
  </w:footnote>
  <w:footnote w:type="continuationSeparator" w:id="0">
    <w:p w14:paraId="7E8D95A0" w14:textId="77777777" w:rsidR="00956FA7" w:rsidRDefault="00956F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03008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21"/>
    <w:multiLevelType w:val="multilevel"/>
    <w:tmpl w:val="ED0A32E8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1000A"/>
    <w:rsid w:val="005612FB"/>
    <w:rsid w:val="007A7EB9"/>
    <w:rsid w:val="0091000A"/>
    <w:rsid w:val="00956FA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44CA3301"/>
  <w15:docId w15:val="{EA00BEB7-66A8-E542-AD88-AF7DE805A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612FB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5612F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00</Words>
  <Characters>1143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третьему этапу индивидуального проекта</vt:lpstr>
    </vt:vector>
  </TitlesOfParts>
  <Company/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третьему этапу индивидуального проекта</dc:title>
  <dc:creator>Горпинич Елена Михайловна</dc:creator>
  <cp:keywords/>
  <cp:lastModifiedBy>Горпинич Елена Михайловна</cp:lastModifiedBy>
  <cp:revision>3</cp:revision>
  <dcterms:created xsi:type="dcterms:W3CDTF">2022-05-12T18:51:00Z</dcterms:created>
  <dcterms:modified xsi:type="dcterms:W3CDTF">2022-05-12T19:3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